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C6AE8" w14:textId="77777777" w:rsidR="00BD5CD3" w:rsidRPr="008D7BDF" w:rsidRDefault="00BD5CD3" w:rsidP="00BD5CD3">
      <w:pPr>
        <w:pStyle w:val="NoSpacing"/>
        <w:rPr>
          <w:highlight w:val="yellow"/>
        </w:rPr>
      </w:pPr>
    </w:p>
    <w:p w14:paraId="027A64DA" w14:textId="795E57CE" w:rsidR="00F30DDA" w:rsidRPr="00B531BC" w:rsidRDefault="00B531BC" w:rsidP="00766D52">
      <w:pPr>
        <w:tabs>
          <w:tab w:val="left" w:pos="3720"/>
        </w:tabs>
        <w:jc w:val="center"/>
        <w:rPr>
          <w:rFonts w:asciiTheme="minorHAnsi" w:eastAsia="Times New Roman" w:hAnsiTheme="minorHAnsi" w:cstheme="minorHAnsi"/>
          <w:b/>
          <w:bCs/>
          <w:sz w:val="32"/>
          <w:szCs w:val="32"/>
        </w:rPr>
      </w:pPr>
      <w:r w:rsidRPr="00B531BC">
        <w:rPr>
          <w:rFonts w:asciiTheme="minorHAnsi" w:hAnsiTheme="minorHAnsi" w:cstheme="minorHAnsi"/>
          <w:b/>
          <w:bCs/>
          <w:sz w:val="32"/>
          <w:szCs w:val="32"/>
        </w:rPr>
        <w:t xml:space="preserve">2020 </w:t>
      </w:r>
      <w:r w:rsidRPr="00B531BC">
        <w:rPr>
          <w:rFonts w:asciiTheme="minorHAnsi" w:hAnsiTheme="minorHAnsi" w:cstheme="minorHAnsi"/>
          <w:b/>
          <w:bCs/>
          <w:i/>
          <w:iCs/>
          <w:sz w:val="32"/>
          <w:szCs w:val="32"/>
        </w:rPr>
        <w:t>Prevent Cancer</w:t>
      </w:r>
      <w:r w:rsidRPr="00B531BC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Pr="00B531BC">
        <w:rPr>
          <w:rFonts w:asciiTheme="minorHAnsi" w:hAnsiTheme="minorHAnsi" w:cstheme="minorHAnsi"/>
          <w:b/>
          <w:bCs/>
          <w:i/>
          <w:sz w:val="32"/>
          <w:szCs w:val="32"/>
        </w:rPr>
        <w:t xml:space="preserve">Dialogue: Prevention, </w:t>
      </w:r>
      <w:r w:rsidR="00522874">
        <w:rPr>
          <w:rFonts w:asciiTheme="minorHAnsi" w:hAnsiTheme="minorHAnsi" w:cstheme="minorHAnsi"/>
          <w:b/>
          <w:bCs/>
          <w:i/>
          <w:sz w:val="32"/>
          <w:szCs w:val="32"/>
        </w:rPr>
        <w:t xml:space="preserve">Screening, </w:t>
      </w:r>
      <w:r w:rsidRPr="00B531BC">
        <w:rPr>
          <w:rFonts w:asciiTheme="minorHAnsi" w:hAnsiTheme="minorHAnsi" w:cstheme="minorHAnsi"/>
          <w:b/>
          <w:bCs/>
          <w:i/>
          <w:sz w:val="32"/>
          <w:szCs w:val="32"/>
        </w:rPr>
        <w:t xml:space="preserve">Action </w:t>
      </w:r>
      <w:r w:rsidR="00F30DDA" w:rsidRPr="00B531BC">
        <w:rPr>
          <w:rFonts w:asciiTheme="minorHAnsi" w:eastAsia="Times New Roman" w:hAnsiTheme="minorHAnsi" w:cstheme="minorHAnsi"/>
          <w:b/>
          <w:bCs/>
          <w:sz w:val="32"/>
          <w:szCs w:val="32"/>
        </w:rPr>
        <w:t xml:space="preserve"> </w:t>
      </w:r>
    </w:p>
    <w:p w14:paraId="5CEE04C5" w14:textId="70518579" w:rsidR="00766D52" w:rsidRPr="00B531BC" w:rsidRDefault="005272E3" w:rsidP="00766D52">
      <w:pPr>
        <w:tabs>
          <w:tab w:val="left" w:pos="3720"/>
        </w:tabs>
        <w:jc w:val="center"/>
        <w:rPr>
          <w:rFonts w:asciiTheme="minorHAnsi" w:eastAsia="Times New Roman" w:hAnsiTheme="minorHAnsi" w:cstheme="minorHAnsi"/>
          <w:b/>
          <w:bCs/>
          <w:sz w:val="32"/>
          <w:szCs w:val="32"/>
        </w:rPr>
      </w:pPr>
      <w:r w:rsidRPr="00B531BC">
        <w:rPr>
          <w:rFonts w:asciiTheme="minorHAnsi" w:eastAsia="Times New Roman" w:hAnsiTheme="minorHAnsi" w:cstheme="minorHAnsi"/>
          <w:b/>
          <w:bCs/>
          <w:sz w:val="32"/>
          <w:szCs w:val="32"/>
        </w:rPr>
        <w:t xml:space="preserve">POSTER </w:t>
      </w:r>
      <w:r w:rsidR="00766D52" w:rsidRPr="00B531BC">
        <w:rPr>
          <w:rFonts w:asciiTheme="minorHAnsi" w:eastAsia="Times New Roman" w:hAnsiTheme="minorHAnsi" w:cstheme="minorHAnsi"/>
          <w:b/>
          <w:bCs/>
          <w:sz w:val="32"/>
          <w:szCs w:val="32"/>
        </w:rPr>
        <w:t>ABSTRACT SUBMISSION FORM</w:t>
      </w:r>
    </w:p>
    <w:tbl>
      <w:tblPr>
        <w:tblW w:w="9450" w:type="dxa"/>
        <w:jc w:val="center"/>
        <w:tblLayout w:type="fixed"/>
        <w:tblLook w:val="01E0" w:firstRow="1" w:lastRow="1" w:firstColumn="1" w:lastColumn="1" w:noHBand="0" w:noVBand="0"/>
      </w:tblPr>
      <w:tblGrid>
        <w:gridCol w:w="2070"/>
        <w:gridCol w:w="2520"/>
        <w:gridCol w:w="810"/>
        <w:gridCol w:w="442"/>
        <w:gridCol w:w="202"/>
        <w:gridCol w:w="76"/>
        <w:gridCol w:w="1260"/>
        <w:gridCol w:w="88"/>
        <w:gridCol w:w="155"/>
        <w:gridCol w:w="1827"/>
      </w:tblGrid>
      <w:tr w:rsidR="00766D52" w:rsidRPr="003450C9" w14:paraId="0EF8CCCA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3239E623" w14:textId="77777777" w:rsidR="00C75D33" w:rsidRDefault="00766D52" w:rsidP="00C75D33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 xml:space="preserve">Author 1 </w:t>
            </w:r>
          </w:p>
          <w:p w14:paraId="723EAE1E" w14:textId="77777777" w:rsidR="00766D52" w:rsidRPr="003450C9" w:rsidRDefault="00766D52" w:rsidP="00C75D33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(Name &amp; Title):</w:t>
            </w:r>
          </w:p>
        </w:tc>
        <w:tc>
          <w:tcPr>
            <w:tcW w:w="377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69AABA32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53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5B5EF66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Degree(s) 1:</w:t>
            </w:r>
          </w:p>
        </w:tc>
        <w:tc>
          <w:tcPr>
            <w:tcW w:w="20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3FADF0B9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14:paraId="3941C662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9D52437" w14:textId="77777777" w:rsidR="00766D52" w:rsidRPr="003450C9" w:rsidRDefault="00766D52" w:rsidP="00C75D33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Author 2 (optional):</w:t>
            </w:r>
          </w:p>
        </w:tc>
        <w:tc>
          <w:tcPr>
            <w:tcW w:w="377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00DB5316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53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90F2544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Degree(s) 2:</w:t>
            </w:r>
          </w:p>
        </w:tc>
        <w:tc>
          <w:tcPr>
            <w:tcW w:w="20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5159D56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14:paraId="4596CE12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2B6464C9" w14:textId="77777777" w:rsidR="00766D52" w:rsidRPr="003450C9" w:rsidRDefault="00766D52" w:rsidP="00C75D33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Author 3 (optional):</w:t>
            </w:r>
          </w:p>
        </w:tc>
        <w:tc>
          <w:tcPr>
            <w:tcW w:w="377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457B3BED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53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23B6C2D3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Degree(s) 3:</w:t>
            </w:r>
          </w:p>
        </w:tc>
        <w:tc>
          <w:tcPr>
            <w:tcW w:w="20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355CD652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14:paraId="394AA6D3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456C70EA" w14:textId="77777777" w:rsidR="00766D52" w:rsidRPr="003450C9" w:rsidRDefault="00766D52" w:rsidP="00A94527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Institution</w:t>
            </w:r>
            <w:r w:rsidR="0015794B" w:rsidRPr="003450C9">
              <w:rPr>
                <w:rFonts w:ascii="Palatino Linotype" w:eastAsia="Batang" w:hAnsi="Palatino Linotype"/>
                <w:lang w:eastAsia="ko-KR"/>
              </w:rPr>
              <w:t xml:space="preserve"> </w:t>
            </w:r>
            <w:r w:rsidR="00A94527">
              <w:rPr>
                <w:rFonts w:ascii="Palatino Linotype" w:eastAsia="Batang" w:hAnsi="Palatino Linotype"/>
                <w:lang w:eastAsia="ko-KR"/>
              </w:rPr>
              <w:t>N</w:t>
            </w:r>
            <w:r w:rsidR="0015794B" w:rsidRPr="003450C9">
              <w:rPr>
                <w:rFonts w:ascii="Palatino Linotype" w:eastAsia="Batang" w:hAnsi="Palatino Linotype"/>
                <w:lang w:eastAsia="ko-KR"/>
              </w:rPr>
              <w:t>ame, City &amp; State</w:t>
            </w:r>
            <w:r w:rsidR="00FF7E5F" w:rsidRPr="003450C9">
              <w:rPr>
                <w:rFonts w:ascii="Palatino Linotype" w:eastAsia="Batang" w:hAnsi="Palatino Linotype"/>
                <w:lang w:eastAsia="ko-KR"/>
              </w:rPr>
              <w:t xml:space="preserve"> of each author</w:t>
            </w:r>
            <w:r w:rsidRPr="003450C9">
              <w:rPr>
                <w:rFonts w:ascii="Palatino Linotype" w:eastAsia="Batang" w:hAnsi="Palatino Linotype"/>
                <w:lang w:eastAsia="ko-KR"/>
              </w:rPr>
              <w:t>: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6C349BD2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14:paraId="05A562B3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FEEB6E7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Poster/ Presentation Title:</w:t>
            </w:r>
            <w:r w:rsidR="00B676C6">
              <w:rPr>
                <w:rFonts w:ascii="Palatino Linotype" w:eastAsia="Batang" w:hAnsi="Palatino Linotype"/>
                <w:lang w:eastAsia="ko-KR"/>
              </w:rPr>
              <w:t xml:space="preserve"> 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03EBBC59" w14:textId="77777777" w:rsidR="00766D52" w:rsidRPr="003450C9" w:rsidRDefault="00A92DEC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A92DEC">
              <w:rPr>
                <w:rFonts w:ascii="Palatino Linotype" w:eastAsia="Batang" w:hAnsi="Palatino Linotype"/>
                <w:color w:val="7F7F7F" w:themeColor="text1" w:themeTint="80"/>
                <w:lang w:eastAsia="ko-KR"/>
              </w:rPr>
              <w:t>Please disclose any conflicts of interest. If there is no conflict, please state, “None”.</w:t>
            </w:r>
          </w:p>
        </w:tc>
      </w:tr>
      <w:tr w:rsidR="005A0449" w:rsidRPr="003450C9" w14:paraId="42548385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34C821A1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Presenter’s Name: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CBEE498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5A0449" w:rsidRPr="003450C9" w14:paraId="492CB407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3F465929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E-mail Address: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08D75D8E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5A0449" w:rsidRPr="003450C9" w14:paraId="549E8485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3034729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Mailing Address: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3FCDC8D6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5A0449" w:rsidRPr="003450C9" w14:paraId="2B27DFC5" w14:textId="77777777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604EC6CB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 xml:space="preserve">                    City: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492D49D7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69768CC1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 xml:space="preserve">            </w:t>
            </w:r>
          </w:p>
          <w:p w14:paraId="0402A52E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State:</w:t>
            </w:r>
          </w:p>
        </w:tc>
        <w:tc>
          <w:tcPr>
            <w:tcW w:w="7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48779C0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0C56A2C1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Zip Code:</w:t>
            </w:r>
          </w:p>
        </w:tc>
        <w:tc>
          <w:tcPr>
            <w:tcW w:w="20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2AE7E15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5A0449" w:rsidRPr="003450C9" w14:paraId="073C2FDF" w14:textId="77777777" w:rsidTr="005A0449">
        <w:trPr>
          <w:trHeight w:val="576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33C05106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Phone Number: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3F11F74" w14:textId="77777777" w:rsidR="005A0449" w:rsidRPr="003450C9" w:rsidRDefault="005A0449" w:rsidP="00766D52">
            <w:pPr>
              <w:spacing w:after="0" w:line="240" w:lineRule="exact"/>
              <w:ind w:left="150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53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0450A1E6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Fax Number:</w:t>
            </w:r>
          </w:p>
        </w:tc>
        <w:tc>
          <w:tcPr>
            <w:tcW w:w="333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245FB8AB" w14:textId="77777777"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14:paraId="021750C6" w14:textId="77777777" w:rsidTr="005A0449">
        <w:trPr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</w:tcBorders>
            <w:tcMar>
              <w:left w:w="115" w:type="dxa"/>
              <w:right w:w="58" w:type="dxa"/>
            </w:tcMar>
            <w:vAlign w:val="bottom"/>
          </w:tcPr>
          <w:p w14:paraId="2B0536E2" w14:textId="77777777" w:rsidR="0015794B" w:rsidRPr="003450C9" w:rsidRDefault="0015794B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14:paraId="4F6E69A4" w14:textId="77777777" w:rsidTr="005A0449">
        <w:trPr>
          <w:jc w:val="center"/>
        </w:trPr>
        <w:tc>
          <w:tcPr>
            <w:tcW w:w="9450" w:type="dxa"/>
            <w:gridSpan w:val="10"/>
            <w:tcBorders>
              <w:bottom w:val="single" w:sz="6" w:space="0" w:color="auto"/>
            </w:tcBorders>
            <w:tcMar>
              <w:left w:w="115" w:type="dxa"/>
              <w:right w:w="58" w:type="dxa"/>
            </w:tcMar>
            <w:vAlign w:val="bottom"/>
          </w:tcPr>
          <w:p w14:paraId="44C40375" w14:textId="77777777" w:rsidR="00F30DDA" w:rsidRDefault="00F30DDA" w:rsidP="0067458F">
            <w:pPr>
              <w:spacing w:after="0" w:line="240" w:lineRule="exact"/>
              <w:ind w:left="79"/>
              <w:rPr>
                <w:rFonts w:ascii="Palatino Linotype" w:eastAsia="Batang" w:hAnsi="Palatino Linotype"/>
                <w:lang w:eastAsia="ko-KR"/>
              </w:rPr>
            </w:pPr>
          </w:p>
          <w:p w14:paraId="4494A35A" w14:textId="77777777" w:rsidR="00F30DDA" w:rsidRDefault="00F30DDA" w:rsidP="00F30DDA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  <w:p w14:paraId="53827925" w14:textId="1DAE58E2" w:rsidR="00766D52" w:rsidRPr="003450C9" w:rsidRDefault="00766D52" w:rsidP="00F30DDA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Presenter Biographical Information (do not exceed 150 words)</w:t>
            </w:r>
          </w:p>
        </w:tc>
      </w:tr>
      <w:tr w:rsidR="00766D52" w:rsidRPr="008D7BDF" w14:paraId="1A71CD1E" w14:textId="77777777" w:rsidTr="005A0449">
        <w:trPr>
          <w:trHeight w:val="3788"/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15" w:type="dxa"/>
              <w:right w:w="58" w:type="dxa"/>
            </w:tcMar>
          </w:tcPr>
          <w:p w14:paraId="59D7AA51" w14:textId="77777777" w:rsidR="00766D52" w:rsidRPr="003450C9" w:rsidRDefault="00766D52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41ADDB4A" w14:textId="77777777" w:rsidR="00650269" w:rsidRPr="003450C9" w:rsidRDefault="00650269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45C27502" w14:textId="77777777" w:rsidR="007F21D1" w:rsidRPr="003450C9" w:rsidRDefault="007F21D1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409C7538" w14:textId="77777777" w:rsidR="00FF7E5F" w:rsidRPr="003450C9" w:rsidRDefault="00FF7E5F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4D49B5F8" w14:textId="283CD290" w:rsidR="00FF7E5F" w:rsidRDefault="00FF7E5F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4066B47B" w14:textId="3F26A82D" w:rsidR="00F30DDA" w:rsidRDefault="00F30DDA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60279B64" w14:textId="77777777" w:rsidR="00FF7E5F" w:rsidRDefault="00FF7E5F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7CA8D8AC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6699FB10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39272156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2548E36D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3AB6FD0D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18489B17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26941A12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4157D6B6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3C76A725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562FF7BA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61A3FA5A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1C3ADC45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249E5621" w14:textId="77777777" w:rsidR="00B531BC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1DBA984F" w14:textId="19211138" w:rsidR="00B531BC" w:rsidRPr="003450C9" w:rsidRDefault="00B531BC" w:rsidP="003A09D9">
            <w:pPr>
              <w:tabs>
                <w:tab w:val="left" w:pos="231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</w:tc>
      </w:tr>
      <w:tr w:rsidR="00F30DDA" w:rsidRPr="008D7BDF" w14:paraId="715648DD" w14:textId="77777777" w:rsidTr="005A0449">
        <w:trPr>
          <w:trHeight w:val="3788"/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15" w:type="dxa"/>
              <w:right w:w="58" w:type="dxa"/>
            </w:tcMar>
          </w:tcPr>
          <w:p w14:paraId="37E54D08" w14:textId="77777777" w:rsidR="00F30DDA" w:rsidRDefault="00F30DDA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14:paraId="007A5D34" w14:textId="1636303D" w:rsidR="00F30DDA" w:rsidRPr="003450C9" w:rsidRDefault="00F30DDA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</w:tc>
      </w:tr>
      <w:tr w:rsidR="005A0449" w:rsidRPr="008D7BDF" w14:paraId="3A3C9F3E" w14:textId="77777777" w:rsidTr="005A0449">
        <w:trPr>
          <w:trHeight w:val="558"/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755C2E" w14:textId="77777777" w:rsidR="003A09D9" w:rsidRDefault="005A0449" w:rsidP="005A0449">
            <w:pPr>
              <w:pStyle w:val="Heading4"/>
              <w:shd w:val="clear" w:color="auto" w:fill="FAFAFA"/>
              <w:rPr>
                <w:rFonts w:ascii="Verdana" w:hAnsi="Verdana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color w:val="333333"/>
                <w:sz w:val="18"/>
                <w:szCs w:val="18"/>
              </w:rPr>
              <w:t>Abstract Text</w:t>
            </w:r>
            <w:r w:rsidR="003A09D9">
              <w:rPr>
                <w:rFonts w:ascii="Verdana" w:hAnsi="Verdana"/>
                <w:color w:val="333333"/>
                <w:sz w:val="18"/>
                <w:szCs w:val="18"/>
              </w:rPr>
              <w:t xml:space="preserve">: </w:t>
            </w:r>
          </w:p>
          <w:p w14:paraId="295C8A9B" w14:textId="3776B7C9" w:rsidR="003A09D9" w:rsidRDefault="005A0449" w:rsidP="005A0449">
            <w:pPr>
              <w:pStyle w:val="Heading4"/>
              <w:shd w:val="clear" w:color="auto" w:fill="FAFAFA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 xml:space="preserve">Abstracts should be structured </w:t>
            </w:r>
            <w:r w:rsidR="003A09D9">
              <w:rPr>
                <w:rFonts w:ascii="Verdana" w:hAnsi="Verdana"/>
                <w:b w:val="0"/>
                <w:color w:val="333333"/>
                <w:sz w:val="18"/>
                <w:szCs w:val="18"/>
              </w:rPr>
              <w:t xml:space="preserve">with the </w:t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 xml:space="preserve">following headings: </w:t>
            </w:r>
          </w:p>
          <w:p w14:paraId="243D88F6" w14:textId="29FB632D" w:rsidR="003A09D9" w:rsidRDefault="005A0449" w:rsidP="003A09D9">
            <w:pPr>
              <w:pStyle w:val="Heading4"/>
              <w:numPr>
                <w:ilvl w:val="0"/>
                <w:numId w:val="12"/>
              </w:numPr>
              <w:shd w:val="clear" w:color="auto" w:fill="FAFAFA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Backgroun</w:t>
            </w:r>
            <w:r w:rsidR="003A09D9">
              <w:rPr>
                <w:rFonts w:ascii="Verdana" w:hAnsi="Verdana"/>
                <w:b w:val="0"/>
                <w:color w:val="333333"/>
                <w:sz w:val="18"/>
                <w:szCs w:val="18"/>
              </w:rPr>
              <w:t>d</w:t>
            </w:r>
          </w:p>
          <w:p w14:paraId="424E97BC" w14:textId="77777777" w:rsidR="003A09D9" w:rsidRDefault="005A0449" w:rsidP="003A09D9">
            <w:pPr>
              <w:pStyle w:val="Heading4"/>
              <w:numPr>
                <w:ilvl w:val="0"/>
                <w:numId w:val="12"/>
              </w:numPr>
              <w:shd w:val="clear" w:color="auto" w:fill="FAFAFA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Goals and Objectives</w:t>
            </w:r>
          </w:p>
          <w:p w14:paraId="3403D0C5" w14:textId="77777777" w:rsidR="003A09D9" w:rsidRDefault="005A0449" w:rsidP="003A09D9">
            <w:pPr>
              <w:pStyle w:val="Heading4"/>
              <w:numPr>
                <w:ilvl w:val="0"/>
                <w:numId w:val="12"/>
              </w:numPr>
              <w:shd w:val="clear" w:color="auto" w:fill="FAFAFA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Methods</w:t>
            </w:r>
          </w:p>
          <w:p w14:paraId="1AF51382" w14:textId="77777777" w:rsidR="003A09D9" w:rsidRDefault="005A0449" w:rsidP="003A09D9">
            <w:pPr>
              <w:pStyle w:val="Heading4"/>
              <w:numPr>
                <w:ilvl w:val="0"/>
                <w:numId w:val="12"/>
              </w:numPr>
              <w:shd w:val="clear" w:color="auto" w:fill="FAFAFA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Results</w:t>
            </w:r>
          </w:p>
          <w:p w14:paraId="371D5ED3" w14:textId="191CE813" w:rsidR="003A09D9" w:rsidRDefault="005A0449" w:rsidP="003A09D9">
            <w:pPr>
              <w:pStyle w:val="Heading4"/>
              <w:numPr>
                <w:ilvl w:val="0"/>
                <w:numId w:val="12"/>
              </w:numPr>
              <w:shd w:val="clear" w:color="auto" w:fill="FAFAFA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Conclusions</w:t>
            </w:r>
          </w:p>
          <w:p w14:paraId="0E21DDF4" w14:textId="77777777" w:rsidR="003A09D9" w:rsidRDefault="005A0449" w:rsidP="003A09D9">
            <w:pPr>
              <w:pStyle w:val="Heading4"/>
              <w:shd w:val="clear" w:color="auto" w:fill="FAFAFA"/>
              <w:ind w:left="360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Symbols and other special characters may be included</w:t>
            </w:r>
            <w:r w:rsidR="003A09D9">
              <w:rPr>
                <w:rFonts w:ascii="Verdana" w:hAnsi="Verdana"/>
                <w:b w:val="0"/>
                <w:color w:val="333333"/>
                <w:sz w:val="18"/>
                <w:szCs w:val="18"/>
              </w:rPr>
              <w:t xml:space="preserve">. </w:t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Tables and figures</w:t>
            </w:r>
            <w:r w:rsidRPr="00D573A4">
              <w:rPr>
                <w:rStyle w:val="apple-converted-space"/>
                <w:rFonts w:ascii="Verdana" w:hAnsi="Verdana"/>
                <w:b w:val="0"/>
                <w:color w:val="333333"/>
                <w:sz w:val="18"/>
                <w:szCs w:val="18"/>
              </w:rPr>
              <w:t> </w:t>
            </w:r>
            <w:r w:rsidRPr="00D573A4">
              <w:rPr>
                <w:rFonts w:ascii="Verdana" w:hAnsi="Verdana"/>
                <w:color w:val="333333"/>
                <w:sz w:val="18"/>
                <w:szCs w:val="18"/>
              </w:rPr>
              <w:t>should not</w:t>
            </w:r>
            <w:r w:rsidRPr="00D573A4">
              <w:rPr>
                <w:rStyle w:val="apple-converted-space"/>
                <w:rFonts w:ascii="Verdana" w:hAnsi="Verdana"/>
                <w:b w:val="0"/>
                <w:color w:val="333333"/>
                <w:sz w:val="18"/>
                <w:szCs w:val="18"/>
              </w:rPr>
              <w:t> </w:t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be included in the abstract</w:t>
            </w:r>
            <w:r w:rsidR="003A09D9">
              <w:rPr>
                <w:rFonts w:ascii="Verdana" w:hAnsi="Verdana"/>
                <w:b w:val="0"/>
                <w:color w:val="333333"/>
                <w:sz w:val="18"/>
                <w:szCs w:val="18"/>
              </w:rPr>
              <w:t xml:space="preserve">. </w:t>
            </w:r>
            <w:r>
              <w:rPr>
                <w:rFonts w:ascii="Verdana" w:hAnsi="Verdana"/>
                <w:b w:val="0"/>
                <w:color w:val="333333"/>
                <w:sz w:val="18"/>
                <w:szCs w:val="18"/>
              </w:rPr>
              <w:br/>
            </w:r>
            <w:r>
              <w:rPr>
                <w:rFonts w:ascii="Verdana" w:hAnsi="Verdana"/>
                <w:color w:val="333333"/>
                <w:sz w:val="18"/>
                <w:szCs w:val="18"/>
              </w:rPr>
              <w:lastRenderedPageBreak/>
              <w:br/>
            </w:r>
            <w:r w:rsidR="003A09D9">
              <w:rPr>
                <w:rFonts w:ascii="Verdana" w:hAnsi="Verdana"/>
                <w:b w:val="0"/>
                <w:color w:val="333333"/>
                <w:sz w:val="18"/>
                <w:szCs w:val="18"/>
              </w:rPr>
              <w:t xml:space="preserve">Poster abstract word limit: </w:t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450</w:t>
            </w:r>
          </w:p>
          <w:p w14:paraId="5751486F" w14:textId="77777777" w:rsidR="005A0449" w:rsidRDefault="005A0449" w:rsidP="003A09D9">
            <w:pPr>
              <w:pStyle w:val="Heading4"/>
              <w:shd w:val="clear" w:color="auto" w:fill="FAFAFA"/>
              <w:ind w:left="360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References are not required</w:t>
            </w:r>
            <w:r w:rsidR="003A09D9">
              <w:rPr>
                <w:rFonts w:ascii="Verdana" w:hAnsi="Verdana"/>
                <w:b w:val="0"/>
                <w:color w:val="333333"/>
                <w:sz w:val="18"/>
                <w:szCs w:val="18"/>
              </w:rPr>
              <w:t xml:space="preserve">. But </w:t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if they are used, they will count towards the total word count for the abstract</w:t>
            </w:r>
            <w:r w:rsidR="003A09D9">
              <w:rPr>
                <w:rFonts w:ascii="Verdana" w:hAnsi="Verdana"/>
                <w:b w:val="0"/>
                <w:color w:val="333333"/>
                <w:sz w:val="18"/>
                <w:szCs w:val="18"/>
              </w:rPr>
              <w:t>.</w:t>
            </w:r>
          </w:p>
          <w:p w14:paraId="1AD6B724" w14:textId="47C4788B" w:rsidR="003A09D9" w:rsidRPr="005A0449" w:rsidRDefault="003A09D9" w:rsidP="003A09D9">
            <w:pPr>
              <w:pStyle w:val="Heading4"/>
              <w:shd w:val="clear" w:color="auto" w:fill="FAFAFA"/>
              <w:ind w:left="360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</w:p>
        </w:tc>
      </w:tr>
      <w:tr w:rsidR="00766D52" w:rsidRPr="008D7BDF" w14:paraId="6E4B3452" w14:textId="77777777" w:rsidTr="005A0449">
        <w:trPr>
          <w:trHeight w:val="3788"/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B5EC15" w14:textId="77777777" w:rsidR="00766D52" w:rsidRPr="008D7BDF" w:rsidRDefault="00766D52" w:rsidP="00764C3C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582EC44F" w14:textId="77777777"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152DED02" w14:textId="77777777"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1DEA2531" w14:textId="77777777"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3AA19CDF" w14:textId="77777777"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650BE935" w14:textId="77777777"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14FE7A10" w14:textId="77777777"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019D6932" w14:textId="77777777" w:rsidR="005676AE" w:rsidRPr="008D7BDF" w:rsidRDefault="005676AE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0ED94B2E" w14:textId="77777777" w:rsidR="005676AE" w:rsidRDefault="005676AE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4125D70A" w14:textId="77777777" w:rsidR="000D46F7" w:rsidRPr="008D7BDF" w:rsidRDefault="000D46F7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63B769DE" w14:textId="77777777" w:rsidR="005676AE" w:rsidRDefault="005676AE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0E6559E5" w14:textId="77777777"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61365D69" w14:textId="77777777"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7DAA8053" w14:textId="77777777"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1109E1AC" w14:textId="77777777"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43233E27" w14:textId="77777777"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10112078" w14:textId="77777777" w:rsidR="00766D52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25949376" w14:textId="77777777" w:rsidR="00F30DDA" w:rsidRDefault="00F30DDA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14:paraId="3C92FEF1" w14:textId="7C17513D" w:rsidR="00F30DDA" w:rsidRPr="008D7BDF" w:rsidRDefault="00F30DDA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</w:tc>
      </w:tr>
      <w:tr w:rsidR="00766D52" w:rsidRPr="003450C9" w14:paraId="01D62BA4" w14:textId="77777777" w:rsidTr="005A0449">
        <w:trPr>
          <w:trHeight w:val="728"/>
          <w:jc w:val="center"/>
        </w:trPr>
        <w:tc>
          <w:tcPr>
            <w:tcW w:w="7468" w:type="dxa"/>
            <w:gridSpan w:val="8"/>
            <w:tcBorders>
              <w:top w:val="single" w:sz="6" w:space="0" w:color="auto"/>
            </w:tcBorders>
          </w:tcPr>
          <w:p w14:paraId="562326A6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sz w:val="20"/>
                <w:szCs w:val="20"/>
                <w:lang w:eastAsia="ko-KR"/>
              </w:rPr>
            </w:pPr>
          </w:p>
          <w:p w14:paraId="1D8E87B2" w14:textId="77777777" w:rsidR="00766D52" w:rsidRPr="003450C9" w:rsidRDefault="00766D52" w:rsidP="007C6D08">
            <w:pPr>
              <w:spacing w:after="0" w:line="240" w:lineRule="auto"/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</w:pPr>
            <w:r w:rsidRPr="003450C9">
              <w:rPr>
                <w:rFonts w:ascii="Palatino Linotype" w:eastAsia="Batang" w:hAnsi="Palatino Linotype"/>
                <w:sz w:val="20"/>
                <w:szCs w:val="20"/>
                <w:lang w:eastAsia="ko-KR"/>
              </w:rPr>
              <w:t xml:space="preserve">I authorize the Prevent Cancer Foundation to reprint information submitted in materials pertaining to the </w:t>
            </w:r>
            <w:r w:rsidRPr="007C6D08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>Dialogu</w:t>
            </w:r>
            <w:r w:rsidR="00B310A1" w:rsidRPr="007C6D08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>e for Action</w:t>
            </w:r>
            <w:r w:rsidR="00FE12F7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 xml:space="preserve"> on </w:t>
            </w:r>
            <w:r w:rsidR="003450C9" w:rsidRPr="007C6D08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 xml:space="preserve">Cancer Screening </w:t>
            </w:r>
            <w:r w:rsidR="00FE12F7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 xml:space="preserve">and </w:t>
            </w:r>
            <w:r w:rsidR="003450C9" w:rsidRPr="007C6D08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>Prevention.</w:t>
            </w:r>
          </w:p>
        </w:tc>
        <w:tc>
          <w:tcPr>
            <w:tcW w:w="1982" w:type="dxa"/>
            <w:gridSpan w:val="2"/>
            <w:tcBorders>
              <w:top w:val="single" w:sz="6" w:space="0" w:color="auto"/>
            </w:tcBorders>
          </w:tcPr>
          <w:p w14:paraId="7FF885E3" w14:textId="77777777" w:rsidR="00766D52" w:rsidRPr="003450C9" w:rsidRDefault="00766D52" w:rsidP="00766D52">
            <w:pPr>
              <w:spacing w:after="0" w:line="240" w:lineRule="exact"/>
              <w:jc w:val="center"/>
              <w:rPr>
                <w:rFonts w:ascii="Palatino Linotype" w:eastAsia="Batang" w:hAnsi="Palatino Linotype"/>
                <w:color w:val="333333"/>
                <w:lang w:eastAsia="ko-KR"/>
              </w:rPr>
            </w:pPr>
          </w:p>
          <w:bookmarkStart w:id="0" w:name="Check3"/>
          <w:p w14:paraId="7C354794" w14:textId="77777777" w:rsidR="00766D52" w:rsidRPr="003450C9" w:rsidRDefault="007E1AE7" w:rsidP="00766D52">
            <w:pPr>
              <w:spacing w:after="0" w:line="240" w:lineRule="exact"/>
              <w:jc w:val="center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50C9">
              <w:rPr>
                <w:rFonts w:ascii="Palatino Linotype" w:eastAsia="Batang" w:hAnsi="Palatino Linotype"/>
                <w:color w:val="333333"/>
                <w:lang w:eastAsia="ko-KR"/>
              </w:rPr>
              <w:instrText xml:space="preserve"> FORMCHECKBOX </w:instrText>
            </w:r>
            <w:r w:rsidR="00686E69">
              <w:rPr>
                <w:rFonts w:ascii="Palatino Linotype" w:eastAsia="Batang" w:hAnsi="Palatino Linotype"/>
                <w:color w:val="333333"/>
                <w:lang w:eastAsia="ko-KR"/>
              </w:rPr>
            </w:r>
            <w:r w:rsidR="00686E6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separate"/>
            </w:r>
            <w:r w:rsidRPr="003450C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end"/>
            </w:r>
            <w:bookmarkEnd w:id="0"/>
            <w:r w:rsidR="00766D52" w:rsidRPr="003450C9">
              <w:rPr>
                <w:rFonts w:ascii="Palatino Linotype" w:eastAsia="Batang" w:hAnsi="Palatino Linotype"/>
                <w:lang w:eastAsia="ko-KR"/>
              </w:rPr>
              <w:t xml:space="preserve"> Yes   </w:t>
            </w:r>
            <w:bookmarkStart w:id="1" w:name="Check4"/>
            <w:r w:rsidR="00766D52" w:rsidRPr="003450C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66D52" w:rsidRPr="003450C9">
              <w:rPr>
                <w:rFonts w:ascii="Palatino Linotype" w:eastAsia="Batang" w:hAnsi="Palatino Linotype"/>
                <w:color w:val="333333"/>
                <w:lang w:eastAsia="ko-KR"/>
              </w:rPr>
              <w:instrText xml:space="preserve"> FORMCHECKBOX </w:instrText>
            </w:r>
            <w:r w:rsidR="00686E69">
              <w:rPr>
                <w:rFonts w:ascii="Palatino Linotype" w:eastAsia="Batang" w:hAnsi="Palatino Linotype"/>
                <w:color w:val="333333"/>
                <w:lang w:eastAsia="ko-KR"/>
              </w:rPr>
            </w:r>
            <w:r w:rsidR="00686E6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separate"/>
            </w:r>
            <w:r w:rsidR="00766D52" w:rsidRPr="003450C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end"/>
            </w:r>
            <w:bookmarkEnd w:id="1"/>
            <w:r w:rsidR="00766D52" w:rsidRPr="003450C9">
              <w:rPr>
                <w:rFonts w:ascii="Palatino Linotype" w:eastAsia="Batang" w:hAnsi="Palatino Linotype"/>
                <w:lang w:eastAsia="ko-KR"/>
              </w:rPr>
              <w:t xml:space="preserve"> No</w:t>
            </w:r>
          </w:p>
          <w:p w14:paraId="2307EB2F" w14:textId="77777777" w:rsidR="00766D52" w:rsidRPr="003450C9" w:rsidRDefault="00766D52" w:rsidP="00766D52">
            <w:pPr>
              <w:spacing w:after="0" w:line="240" w:lineRule="exact"/>
              <w:jc w:val="center"/>
              <w:rPr>
                <w:rFonts w:ascii="Palatino Linotype" w:eastAsia="Batang" w:hAnsi="Palatino Linotype"/>
                <w:sz w:val="20"/>
                <w:szCs w:val="20"/>
                <w:lang w:eastAsia="ko-KR"/>
              </w:rPr>
            </w:pPr>
            <w:r w:rsidRPr="003450C9">
              <w:rPr>
                <w:rFonts w:ascii="Palatino Linotype" w:eastAsia="Batang" w:hAnsi="Palatino Linotype"/>
                <w:sz w:val="20"/>
                <w:szCs w:val="20"/>
                <w:lang w:eastAsia="ko-KR"/>
              </w:rPr>
              <w:t>(Double-click)</w:t>
            </w:r>
          </w:p>
        </w:tc>
      </w:tr>
      <w:tr w:rsidR="00766D52" w:rsidRPr="003A15CC" w14:paraId="5FC0C64D" w14:textId="77777777" w:rsidTr="00FE12F7">
        <w:trPr>
          <w:trHeight w:val="558"/>
          <w:jc w:val="center"/>
        </w:trPr>
        <w:tc>
          <w:tcPr>
            <w:tcW w:w="2070" w:type="dxa"/>
            <w:vAlign w:val="bottom"/>
          </w:tcPr>
          <w:p w14:paraId="1054E396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color w:val="333333"/>
                <w:lang w:eastAsia="ko-KR"/>
              </w:rPr>
            </w:pPr>
          </w:p>
          <w:p w14:paraId="23AB9D08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color w:val="333333"/>
                <w:lang w:eastAsia="ko-KR"/>
              </w:rPr>
            </w:pPr>
            <w:r w:rsidRPr="003450C9">
              <w:rPr>
                <w:rFonts w:ascii="Palatino Linotype" w:eastAsia="Batang" w:hAnsi="Palatino Linotype"/>
                <w:color w:val="333333"/>
                <w:lang w:eastAsia="ko-KR"/>
              </w:rPr>
              <w:t>Signature:</w:t>
            </w:r>
          </w:p>
        </w:tc>
        <w:tc>
          <w:tcPr>
            <w:tcW w:w="3974" w:type="dxa"/>
            <w:gridSpan w:val="4"/>
            <w:vAlign w:val="bottom"/>
          </w:tcPr>
          <w:p w14:paraId="09B3F47B" w14:textId="77777777"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[Type name or place electronic signature here]</w:t>
            </w:r>
          </w:p>
        </w:tc>
        <w:tc>
          <w:tcPr>
            <w:tcW w:w="1579" w:type="dxa"/>
            <w:gridSpan w:val="4"/>
            <w:vAlign w:val="bottom"/>
          </w:tcPr>
          <w:p w14:paraId="57B6CB7A" w14:textId="77777777" w:rsidR="00766D52" w:rsidRPr="007C6D08" w:rsidRDefault="00766D52" w:rsidP="00766D52">
            <w:pPr>
              <w:spacing w:after="0" w:line="240" w:lineRule="exact"/>
              <w:jc w:val="center"/>
              <w:rPr>
                <w:rFonts w:ascii="Palatino Linotype" w:eastAsia="Batang" w:hAnsi="Palatino Linotype"/>
                <w:lang w:eastAsia="ko-KR"/>
              </w:rPr>
            </w:pPr>
            <w:r w:rsidRPr="007C6D08">
              <w:rPr>
                <w:rFonts w:ascii="Palatino Linotype" w:eastAsia="Batang" w:hAnsi="Palatino Linotype"/>
                <w:lang w:eastAsia="ko-KR"/>
              </w:rPr>
              <w:t>Date:</w:t>
            </w:r>
          </w:p>
        </w:tc>
        <w:tc>
          <w:tcPr>
            <w:tcW w:w="1827" w:type="dxa"/>
            <w:shd w:val="clear" w:color="auto" w:fill="auto"/>
            <w:vAlign w:val="bottom"/>
          </w:tcPr>
          <w:p w14:paraId="1AA8FB63" w14:textId="77777777" w:rsidR="00766D52" w:rsidRPr="007C6D08" w:rsidRDefault="00766D52" w:rsidP="007C6D08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</w:tbl>
    <w:p w14:paraId="018460CD" w14:textId="77777777" w:rsidR="00FF7E5F" w:rsidRPr="007F21D1" w:rsidRDefault="00FF7E5F" w:rsidP="00A27C1B">
      <w:pPr>
        <w:pStyle w:val="NoSpacing"/>
        <w:rPr>
          <w:rFonts w:ascii="Palatino Linotype" w:hAnsi="Palatino Linotype"/>
          <w:b/>
        </w:rPr>
      </w:pPr>
    </w:p>
    <w:sectPr w:rsidR="00FF7E5F" w:rsidRPr="007F21D1" w:rsidSect="00F30D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4CE112" w14:textId="77777777" w:rsidR="000D3A77" w:rsidRDefault="000D3A77" w:rsidP="00766D52">
      <w:pPr>
        <w:spacing w:after="0" w:line="240" w:lineRule="auto"/>
      </w:pPr>
      <w:r>
        <w:separator/>
      </w:r>
    </w:p>
  </w:endnote>
  <w:endnote w:type="continuationSeparator" w:id="0">
    <w:p w14:paraId="12FF7D83" w14:textId="77777777" w:rsidR="000D3A77" w:rsidRDefault="000D3A77" w:rsidP="0076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ED0D2" w14:textId="77777777" w:rsidR="00686E69" w:rsidRDefault="00686E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4BD51" w14:textId="77777777" w:rsidR="00FF7E5F" w:rsidRDefault="00FF7E5F">
    <w:pPr>
      <w:pStyle w:val="Footer"/>
      <w:jc w:val="right"/>
    </w:pPr>
  </w:p>
  <w:p w14:paraId="221F7291" w14:textId="6A9EB5BE" w:rsidR="00766D52" w:rsidRPr="002D3BCB" w:rsidRDefault="002D3BCB" w:rsidP="002D3BCB">
    <w:pPr>
      <w:pStyle w:val="Footer"/>
      <w:jc w:val="center"/>
      <w:rPr>
        <w:rFonts w:ascii="Palatino Linotype" w:hAnsi="Palatino Linotype"/>
        <w:b/>
      </w:rPr>
    </w:pPr>
    <w:r w:rsidRPr="002D3BCB">
      <w:rPr>
        <w:rFonts w:ascii="Palatino Linotype" w:hAnsi="Palatino Linotype"/>
        <w:b/>
      </w:rPr>
      <w:t xml:space="preserve">Submit your abstract </w:t>
    </w:r>
    <w:r w:rsidR="003A09D9">
      <w:rPr>
        <w:rFonts w:ascii="Palatino Linotype" w:hAnsi="Palatino Linotype"/>
        <w:b/>
      </w:rPr>
      <w:t xml:space="preserve">to Ximena Marquez-Dagan at </w:t>
    </w:r>
    <w:hyperlink r:id="rId1" w:history="1">
      <w:r w:rsidR="003A09D9" w:rsidRPr="001E1B37">
        <w:rPr>
          <w:rStyle w:val="Hyperlink"/>
          <w:rFonts w:ascii="Palatino Linotype" w:hAnsi="Palatino Linotype"/>
          <w:b/>
        </w:rPr>
        <w:t>ximena.marquez@preventcancer.org</w:t>
      </w:r>
    </w:hyperlink>
    <w:r w:rsidR="003A09D9">
      <w:rPr>
        <w:rFonts w:ascii="Palatino Linotype" w:hAnsi="Palatino Linotype"/>
        <w:b/>
      </w:rPr>
      <w:t xml:space="preserve"> </w:t>
    </w:r>
    <w:r w:rsidR="00F30DDA">
      <w:rPr>
        <w:rFonts w:ascii="Palatino Linotype" w:hAnsi="Palatino Linotype"/>
        <w:b/>
      </w:rPr>
      <w:t xml:space="preserve">                  </w:t>
    </w:r>
    <w:r w:rsidR="003A09D9">
      <w:rPr>
        <w:rFonts w:ascii="Palatino Linotype" w:hAnsi="Palatino Linotype"/>
        <w:b/>
      </w:rPr>
      <w:t xml:space="preserve">by 5:00 PM (ET) Friday, February </w:t>
    </w:r>
    <w:r w:rsidR="00686E69">
      <w:rPr>
        <w:rFonts w:ascii="Palatino Linotype" w:hAnsi="Palatino Linotype"/>
        <w:b/>
      </w:rPr>
      <w:t>14</w:t>
    </w:r>
    <w:bookmarkStart w:id="2" w:name="_GoBack"/>
    <w:bookmarkEnd w:id="2"/>
    <w:r w:rsidR="003A09D9">
      <w:rPr>
        <w:rFonts w:ascii="Palatino Linotype" w:hAnsi="Palatino Linotype"/>
        <w:b/>
      </w:rPr>
      <w:t>,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DEAAC3" w14:textId="77777777" w:rsidR="00766D52" w:rsidRPr="00020E57" w:rsidRDefault="00766D52" w:rsidP="00DD263A">
    <w:pPr>
      <w:pStyle w:val="Footer"/>
      <w:jc w:val="right"/>
      <w:rPr>
        <w:rFonts w:ascii="Palatino Linotype" w:hAnsi="Palatino Linoty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2505E" w14:textId="77777777" w:rsidR="000D3A77" w:rsidRDefault="000D3A77" w:rsidP="00766D52">
      <w:pPr>
        <w:spacing w:after="0" w:line="240" w:lineRule="auto"/>
      </w:pPr>
      <w:r>
        <w:separator/>
      </w:r>
    </w:p>
  </w:footnote>
  <w:footnote w:type="continuationSeparator" w:id="0">
    <w:p w14:paraId="7FBC08AD" w14:textId="77777777" w:rsidR="000D3A77" w:rsidRDefault="000D3A77" w:rsidP="0076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2092D" w14:textId="77777777" w:rsidR="00686E69" w:rsidRDefault="00686E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F64A9" w14:textId="26AC8F13" w:rsidR="00766D52" w:rsidRDefault="00F30DDA" w:rsidP="00DD263A">
    <w:pPr>
      <w:pStyle w:val="Header"/>
      <w:jc w:val="center"/>
    </w:pPr>
    <w:r>
      <w:rPr>
        <w:b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4F99615" wp14:editId="70D1BC66">
          <wp:simplePos x="0" y="0"/>
          <wp:positionH relativeFrom="margin">
            <wp:align>left</wp:align>
          </wp:positionH>
          <wp:positionV relativeFrom="paragraph">
            <wp:posOffset>-146050</wp:posOffset>
          </wp:positionV>
          <wp:extent cx="5867400" cy="781050"/>
          <wp:effectExtent l="0" t="0" r="0" b="0"/>
          <wp:wrapNone/>
          <wp:docPr id="5" name="Picture 5" descr="A picture containing in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20PCD_header_DRAFT3 (002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674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0FAB6" w14:textId="77777777" w:rsidR="00766D52" w:rsidRDefault="00766D52" w:rsidP="00DD263A">
    <w:pPr>
      <w:pStyle w:val="Header"/>
      <w:jc w:val="center"/>
      <w:rPr>
        <w:noProof/>
      </w:rPr>
    </w:pPr>
  </w:p>
  <w:p w14:paraId="147EE752" w14:textId="77777777" w:rsidR="00766D52" w:rsidRDefault="00904FA0" w:rsidP="00DD263A">
    <w:pPr>
      <w:pStyle w:val="Header"/>
      <w:jc w:val="center"/>
    </w:pPr>
    <w:r>
      <w:rPr>
        <w:noProof/>
      </w:rPr>
      <w:drawing>
        <wp:inline distT="0" distB="0" distL="0" distR="0" wp14:anchorId="381C002F" wp14:editId="253FEA4F">
          <wp:extent cx="2457450" cy="914400"/>
          <wp:effectExtent l="0" t="0" r="0" b="0"/>
          <wp:docPr id="2" name="Picture 0" descr="DialogueForActi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ialogueForActio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F098A"/>
    <w:multiLevelType w:val="hybridMultilevel"/>
    <w:tmpl w:val="41245D5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613A78"/>
    <w:multiLevelType w:val="hybridMultilevel"/>
    <w:tmpl w:val="83B076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116CD4"/>
    <w:multiLevelType w:val="hybridMultilevel"/>
    <w:tmpl w:val="8B8AA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82BAB"/>
    <w:multiLevelType w:val="hybridMultilevel"/>
    <w:tmpl w:val="DB443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D00D5D"/>
    <w:multiLevelType w:val="hybridMultilevel"/>
    <w:tmpl w:val="B64E71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775421"/>
    <w:multiLevelType w:val="hybridMultilevel"/>
    <w:tmpl w:val="8B6AE07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601606B5"/>
    <w:multiLevelType w:val="hybridMultilevel"/>
    <w:tmpl w:val="D8B8CB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172C83"/>
    <w:multiLevelType w:val="hybridMultilevel"/>
    <w:tmpl w:val="BED68D9A"/>
    <w:lvl w:ilvl="0" w:tplc="04090001">
      <w:start w:val="20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F4B7D"/>
    <w:multiLevelType w:val="hybridMultilevel"/>
    <w:tmpl w:val="72B4BE7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4516A"/>
    <w:multiLevelType w:val="hybridMultilevel"/>
    <w:tmpl w:val="BAA04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D6653D"/>
    <w:multiLevelType w:val="hybridMultilevel"/>
    <w:tmpl w:val="61FA3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10"/>
  </w:num>
  <w:num w:numId="5">
    <w:abstractNumId w:val="3"/>
  </w:num>
  <w:num w:numId="6">
    <w:abstractNumId w:val="0"/>
  </w:num>
  <w:num w:numId="7">
    <w:abstractNumId w:val="4"/>
  </w:num>
  <w:num w:numId="8">
    <w:abstractNumId w:val="1"/>
  </w:num>
  <w:num w:numId="9">
    <w:abstractNumId w:val="6"/>
  </w:num>
  <w:num w:numId="10">
    <w:abstractNumId w:val="5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zAxM7c0NDOyNDZX0lEKTi0uzszPAykwrAUA5Pn3pywAAAA="/>
  </w:docVars>
  <w:rsids>
    <w:rsidRoot w:val="00930DB3"/>
    <w:rsid w:val="00003C7A"/>
    <w:rsid w:val="000365FE"/>
    <w:rsid w:val="00060371"/>
    <w:rsid w:val="0006230B"/>
    <w:rsid w:val="00074A4A"/>
    <w:rsid w:val="00097F32"/>
    <w:rsid w:val="000A3559"/>
    <w:rsid w:val="000C5BD1"/>
    <w:rsid w:val="000D3A77"/>
    <w:rsid w:val="000D46F7"/>
    <w:rsid w:val="000D7F16"/>
    <w:rsid w:val="000E3609"/>
    <w:rsid w:val="000F4BCF"/>
    <w:rsid w:val="001101F4"/>
    <w:rsid w:val="00113BBD"/>
    <w:rsid w:val="00114877"/>
    <w:rsid w:val="0013735C"/>
    <w:rsid w:val="00151CB8"/>
    <w:rsid w:val="00155ABA"/>
    <w:rsid w:val="0015794B"/>
    <w:rsid w:val="0016430F"/>
    <w:rsid w:val="001A172B"/>
    <w:rsid w:val="001A71FB"/>
    <w:rsid w:val="001C2E3F"/>
    <w:rsid w:val="001E343C"/>
    <w:rsid w:val="001F15F5"/>
    <w:rsid w:val="001F4CBE"/>
    <w:rsid w:val="0020112A"/>
    <w:rsid w:val="002048D5"/>
    <w:rsid w:val="0021597F"/>
    <w:rsid w:val="00231D6A"/>
    <w:rsid w:val="00231E61"/>
    <w:rsid w:val="002335E6"/>
    <w:rsid w:val="002405A0"/>
    <w:rsid w:val="00251BC0"/>
    <w:rsid w:val="002626AA"/>
    <w:rsid w:val="00276010"/>
    <w:rsid w:val="00280AE9"/>
    <w:rsid w:val="002C3C5E"/>
    <w:rsid w:val="002D3BCB"/>
    <w:rsid w:val="003255A0"/>
    <w:rsid w:val="003374BF"/>
    <w:rsid w:val="003450C9"/>
    <w:rsid w:val="00372403"/>
    <w:rsid w:val="0038028B"/>
    <w:rsid w:val="00383DCF"/>
    <w:rsid w:val="003965BB"/>
    <w:rsid w:val="003A09D9"/>
    <w:rsid w:val="003A15CC"/>
    <w:rsid w:val="003A3F0F"/>
    <w:rsid w:val="003A7AC2"/>
    <w:rsid w:val="003B3468"/>
    <w:rsid w:val="003C041D"/>
    <w:rsid w:val="003E51DD"/>
    <w:rsid w:val="004053DD"/>
    <w:rsid w:val="00440A94"/>
    <w:rsid w:val="00440D42"/>
    <w:rsid w:val="00447B8D"/>
    <w:rsid w:val="00474683"/>
    <w:rsid w:val="00486378"/>
    <w:rsid w:val="00493C10"/>
    <w:rsid w:val="004B0E5E"/>
    <w:rsid w:val="004C2DD8"/>
    <w:rsid w:val="004D6A38"/>
    <w:rsid w:val="004E0E16"/>
    <w:rsid w:val="004F0D0D"/>
    <w:rsid w:val="004F4A42"/>
    <w:rsid w:val="00522874"/>
    <w:rsid w:val="005272E3"/>
    <w:rsid w:val="00535133"/>
    <w:rsid w:val="0056730C"/>
    <w:rsid w:val="005676AE"/>
    <w:rsid w:val="00567F8C"/>
    <w:rsid w:val="00591051"/>
    <w:rsid w:val="00597476"/>
    <w:rsid w:val="005A0449"/>
    <w:rsid w:val="005A41C3"/>
    <w:rsid w:val="005B249E"/>
    <w:rsid w:val="005B3809"/>
    <w:rsid w:val="005C6142"/>
    <w:rsid w:val="005D2678"/>
    <w:rsid w:val="005F15CA"/>
    <w:rsid w:val="006054A7"/>
    <w:rsid w:val="0062561B"/>
    <w:rsid w:val="006421CB"/>
    <w:rsid w:val="00644162"/>
    <w:rsid w:val="00650269"/>
    <w:rsid w:val="00667EDF"/>
    <w:rsid w:val="0067458F"/>
    <w:rsid w:val="00681CB0"/>
    <w:rsid w:val="00686E69"/>
    <w:rsid w:val="006B3284"/>
    <w:rsid w:val="006D11EC"/>
    <w:rsid w:val="006D325B"/>
    <w:rsid w:val="006F668D"/>
    <w:rsid w:val="00703751"/>
    <w:rsid w:val="00725BFD"/>
    <w:rsid w:val="00746B94"/>
    <w:rsid w:val="007470D5"/>
    <w:rsid w:val="00755506"/>
    <w:rsid w:val="007566EE"/>
    <w:rsid w:val="00764C3C"/>
    <w:rsid w:val="00766D52"/>
    <w:rsid w:val="007801A1"/>
    <w:rsid w:val="00796E1F"/>
    <w:rsid w:val="007A1E98"/>
    <w:rsid w:val="007B6E70"/>
    <w:rsid w:val="007C13BD"/>
    <w:rsid w:val="007C6D08"/>
    <w:rsid w:val="007D2EDA"/>
    <w:rsid w:val="007E1AE7"/>
    <w:rsid w:val="007F21D1"/>
    <w:rsid w:val="0086369D"/>
    <w:rsid w:val="008643F7"/>
    <w:rsid w:val="00875A83"/>
    <w:rsid w:val="0089380A"/>
    <w:rsid w:val="008C2C90"/>
    <w:rsid w:val="008C4E54"/>
    <w:rsid w:val="008D01F0"/>
    <w:rsid w:val="008D7BDF"/>
    <w:rsid w:val="00903957"/>
    <w:rsid w:val="00904FA0"/>
    <w:rsid w:val="009166E3"/>
    <w:rsid w:val="009234A5"/>
    <w:rsid w:val="00926C79"/>
    <w:rsid w:val="00930A6C"/>
    <w:rsid w:val="00930DB3"/>
    <w:rsid w:val="00934200"/>
    <w:rsid w:val="009475D8"/>
    <w:rsid w:val="009675EE"/>
    <w:rsid w:val="00975655"/>
    <w:rsid w:val="00980DAA"/>
    <w:rsid w:val="009B0E62"/>
    <w:rsid w:val="009B5B0E"/>
    <w:rsid w:val="009C2B78"/>
    <w:rsid w:val="009C4247"/>
    <w:rsid w:val="009C536A"/>
    <w:rsid w:val="009D3735"/>
    <w:rsid w:val="009E42C1"/>
    <w:rsid w:val="00A27C1B"/>
    <w:rsid w:val="00A64294"/>
    <w:rsid w:val="00A64736"/>
    <w:rsid w:val="00A92DEC"/>
    <w:rsid w:val="00A94527"/>
    <w:rsid w:val="00AA170E"/>
    <w:rsid w:val="00AA581B"/>
    <w:rsid w:val="00AB1B6A"/>
    <w:rsid w:val="00AE2917"/>
    <w:rsid w:val="00B1432F"/>
    <w:rsid w:val="00B24136"/>
    <w:rsid w:val="00B310A1"/>
    <w:rsid w:val="00B531BC"/>
    <w:rsid w:val="00B676C6"/>
    <w:rsid w:val="00B83FCE"/>
    <w:rsid w:val="00BA7160"/>
    <w:rsid w:val="00BC1B51"/>
    <w:rsid w:val="00BC6EBC"/>
    <w:rsid w:val="00BD4BFB"/>
    <w:rsid w:val="00BD5A96"/>
    <w:rsid w:val="00BD5CD3"/>
    <w:rsid w:val="00BE1752"/>
    <w:rsid w:val="00C0524D"/>
    <w:rsid w:val="00C26E97"/>
    <w:rsid w:val="00C44180"/>
    <w:rsid w:val="00C54297"/>
    <w:rsid w:val="00C57429"/>
    <w:rsid w:val="00C75D33"/>
    <w:rsid w:val="00CA6951"/>
    <w:rsid w:val="00CB2046"/>
    <w:rsid w:val="00CB70FE"/>
    <w:rsid w:val="00CD1340"/>
    <w:rsid w:val="00D0757A"/>
    <w:rsid w:val="00D40E4D"/>
    <w:rsid w:val="00D573A4"/>
    <w:rsid w:val="00D607EB"/>
    <w:rsid w:val="00D820BD"/>
    <w:rsid w:val="00DA19BF"/>
    <w:rsid w:val="00DC1AD4"/>
    <w:rsid w:val="00DD263A"/>
    <w:rsid w:val="00DE2FCC"/>
    <w:rsid w:val="00DF24EF"/>
    <w:rsid w:val="00E031C0"/>
    <w:rsid w:val="00E23AC4"/>
    <w:rsid w:val="00E336EC"/>
    <w:rsid w:val="00E4226B"/>
    <w:rsid w:val="00E47633"/>
    <w:rsid w:val="00E81F8E"/>
    <w:rsid w:val="00E8245E"/>
    <w:rsid w:val="00ED5016"/>
    <w:rsid w:val="00F07EB7"/>
    <w:rsid w:val="00F15CF3"/>
    <w:rsid w:val="00F23CAE"/>
    <w:rsid w:val="00F27969"/>
    <w:rsid w:val="00F30DDA"/>
    <w:rsid w:val="00F32281"/>
    <w:rsid w:val="00F3400E"/>
    <w:rsid w:val="00F41406"/>
    <w:rsid w:val="00F469EE"/>
    <w:rsid w:val="00F51D3C"/>
    <w:rsid w:val="00F859F6"/>
    <w:rsid w:val="00F957D7"/>
    <w:rsid w:val="00F97C30"/>
    <w:rsid w:val="00FA5D95"/>
    <w:rsid w:val="00FA653E"/>
    <w:rsid w:val="00FE12F7"/>
    <w:rsid w:val="00FF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163D2BB"/>
  <w15:docId w15:val="{63B62379-F18D-46E1-89D2-40505DB8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764C3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0D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0D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0E16"/>
    <w:pPr>
      <w:ind w:left="720"/>
      <w:contextualSpacing/>
    </w:pPr>
  </w:style>
  <w:style w:type="character" w:styleId="Hyperlink">
    <w:name w:val="Hyperlink"/>
    <w:uiPriority w:val="99"/>
    <w:unhideWhenUsed/>
    <w:rsid w:val="00766D5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6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D52"/>
  </w:style>
  <w:style w:type="paragraph" w:styleId="Footer">
    <w:name w:val="footer"/>
    <w:basedOn w:val="Normal"/>
    <w:link w:val="FooterChar"/>
    <w:uiPriority w:val="99"/>
    <w:unhideWhenUsed/>
    <w:rsid w:val="00766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D52"/>
  </w:style>
  <w:style w:type="character" w:styleId="Emphasis">
    <w:name w:val="Emphasis"/>
    <w:uiPriority w:val="20"/>
    <w:qFormat/>
    <w:rsid w:val="007E1AE7"/>
    <w:rPr>
      <w:i/>
      <w:iCs/>
    </w:rPr>
  </w:style>
  <w:style w:type="paragraph" w:styleId="NoSpacing">
    <w:name w:val="No Spacing"/>
    <w:uiPriority w:val="1"/>
    <w:qFormat/>
    <w:rsid w:val="00E47633"/>
    <w:rPr>
      <w:sz w:val="22"/>
      <w:szCs w:val="22"/>
    </w:rPr>
  </w:style>
  <w:style w:type="character" w:customStyle="1" w:styleId="apple-converted-space">
    <w:name w:val="apple-converted-space"/>
    <w:rsid w:val="004F4A42"/>
  </w:style>
  <w:style w:type="character" w:styleId="CommentReference">
    <w:name w:val="annotation reference"/>
    <w:uiPriority w:val="99"/>
    <w:semiHidden/>
    <w:unhideWhenUsed/>
    <w:rsid w:val="00B83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F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F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F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3FCE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D325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23CA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4C3C"/>
    <w:rPr>
      <w:rFonts w:ascii="Times New Roman" w:eastAsia="Times New Roman" w:hAnsi="Times New Roman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09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4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ximena.marquez@preventcancer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8B8C1-B1FE-41C5-8FEA-4CB6AB89F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sociation for Advanced Life Underwriting</Company>
  <LinksUpToDate>false</LinksUpToDate>
  <CharactersWithSpaces>1330</CharactersWithSpaces>
  <SharedDoc>false</SharedDoc>
  <HLinks>
    <vt:vector size="24" baseType="variant">
      <vt:variant>
        <vt:i4>5701646</vt:i4>
      </vt:variant>
      <vt:variant>
        <vt:i4>6</vt:i4>
      </vt:variant>
      <vt:variant>
        <vt:i4>0</vt:i4>
      </vt:variant>
      <vt:variant>
        <vt:i4>5</vt:i4>
      </vt:variant>
      <vt:variant>
        <vt:lpwstr>http://www.preventcancer.org/</vt:lpwstr>
      </vt:variant>
      <vt:variant>
        <vt:lpwstr/>
      </vt:variant>
      <vt:variant>
        <vt:i4>1572986</vt:i4>
      </vt:variant>
      <vt:variant>
        <vt:i4>3</vt:i4>
      </vt:variant>
      <vt:variant>
        <vt:i4>0</vt:i4>
      </vt:variant>
      <vt:variant>
        <vt:i4>5</vt:i4>
      </vt:variant>
      <vt:variant>
        <vt:lpwstr>mailto:oyekemi.oyebode@preventcancer.org</vt:lpwstr>
      </vt:variant>
      <vt:variant>
        <vt:lpwstr/>
      </vt:variant>
      <vt:variant>
        <vt:i4>3342443</vt:i4>
      </vt:variant>
      <vt:variant>
        <vt:i4>0</vt:i4>
      </vt:variant>
      <vt:variant>
        <vt:i4>0</vt:i4>
      </vt:variant>
      <vt:variant>
        <vt:i4>5</vt:i4>
      </vt:variant>
      <vt:variant>
        <vt:lpwstr>http://blog.preventcancer.org/dialogue-for-action/podcasts/</vt:lpwstr>
      </vt:variant>
      <vt:variant>
        <vt:lpwstr/>
      </vt:variant>
      <vt:variant>
        <vt:i4>1572986</vt:i4>
      </vt:variant>
      <vt:variant>
        <vt:i4>3</vt:i4>
      </vt:variant>
      <vt:variant>
        <vt:i4>0</vt:i4>
      </vt:variant>
      <vt:variant>
        <vt:i4>5</vt:i4>
      </vt:variant>
      <vt:variant>
        <vt:lpwstr>mailto:oyekemi.oyebode@preventcance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Twesten</dc:creator>
  <cp:keywords/>
  <cp:lastModifiedBy>Erica ChildsWarner</cp:lastModifiedBy>
  <cp:revision>7</cp:revision>
  <cp:lastPrinted>2020-01-09T20:24:00Z</cp:lastPrinted>
  <dcterms:created xsi:type="dcterms:W3CDTF">2019-12-19T17:21:00Z</dcterms:created>
  <dcterms:modified xsi:type="dcterms:W3CDTF">2020-01-30T16:29:00Z</dcterms:modified>
</cp:coreProperties>
</file>